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99C45" w14:textId="77777777" w:rsidR="000F4AC2" w:rsidRPr="00F7687C" w:rsidRDefault="000F4AC2" w:rsidP="000F4AC2">
      <w:pPr>
        <w:jc w:val="center"/>
        <w:rPr>
          <w:b/>
          <w:sz w:val="40"/>
          <w:u w:val="single"/>
        </w:rPr>
      </w:pPr>
      <w:bookmarkStart w:id="0" w:name="_GoBack"/>
      <w:bookmarkEnd w:id="0"/>
      <w:r w:rsidRPr="00F7687C">
        <w:rPr>
          <w:b/>
          <w:sz w:val="40"/>
          <w:u w:val="single"/>
        </w:rPr>
        <w:t>Candidate Evaluation Worksheet</w:t>
      </w:r>
    </w:p>
    <w:p w14:paraId="6233C862" w14:textId="77777777" w:rsidR="008C1FE1" w:rsidRDefault="008C1FE1" w:rsidP="000F4AC2">
      <w:pPr>
        <w:jc w:val="center"/>
      </w:pPr>
    </w:p>
    <w:p w14:paraId="7F9CEB23" w14:textId="48B707DF" w:rsidR="000F4AC2" w:rsidRPr="008C1FE1" w:rsidRDefault="000F4AC2" w:rsidP="000F4AC2">
      <w:pPr>
        <w:jc w:val="center"/>
        <w:rPr>
          <w:u w:val="single"/>
        </w:rPr>
      </w:pPr>
      <w:r>
        <w:t xml:space="preserve">Job Requisition: </w:t>
      </w:r>
      <w:r w:rsidR="008C1FE1">
        <w:t xml:space="preserve"> </w:t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</w:p>
    <w:p w14:paraId="41F5A962" w14:textId="2E2C045E" w:rsidR="000F4AC2" w:rsidRPr="008C1FE1" w:rsidRDefault="00021DA7" w:rsidP="000F4AC2">
      <w:pPr>
        <w:jc w:val="center"/>
        <w:rPr>
          <w:u w:val="single"/>
        </w:rPr>
      </w:pPr>
      <w:r>
        <w:t xml:space="preserve">Department: </w:t>
      </w:r>
      <w:r w:rsidR="008C1FE1">
        <w:t xml:space="preserve"> </w:t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</w:p>
    <w:p w14:paraId="086FDE43" w14:textId="77777777" w:rsidR="000F4AC2" w:rsidRDefault="000F4AC2" w:rsidP="000F4AC2"/>
    <w:p w14:paraId="46AE52A8" w14:textId="3D6501B1" w:rsidR="000F4AC2" w:rsidRPr="008C1FE1" w:rsidRDefault="000F4AC2" w:rsidP="000F4AC2">
      <w:pPr>
        <w:rPr>
          <w:u w:val="single"/>
        </w:rPr>
      </w:pPr>
      <w:r>
        <w:t>Candidate Name</w:t>
      </w:r>
      <w:r w:rsidR="00021DA7">
        <w:t>: (</w:t>
      </w:r>
      <w:r>
        <w:t xml:space="preserve">Last, First): </w:t>
      </w:r>
      <w:r w:rsidR="008C1FE1">
        <w:t xml:space="preserve"> </w:t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  <w:r w:rsidR="008C1FE1">
        <w:rPr>
          <w:u w:val="single"/>
        </w:rPr>
        <w:tab/>
      </w:r>
    </w:p>
    <w:p w14:paraId="28A5D837" w14:textId="77777777" w:rsidR="004A1CB3" w:rsidRPr="00CF2F04" w:rsidRDefault="004A1CB3" w:rsidP="004A1CB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0"/>
        </w:rPr>
      </w:pPr>
    </w:p>
    <w:tbl>
      <w:tblPr>
        <w:tblStyle w:val="TableGrid"/>
        <w:tblW w:w="5579" w:type="pct"/>
        <w:tblInd w:w="-455" w:type="dxa"/>
        <w:tblLayout w:type="fixed"/>
        <w:tblLook w:val="04A0" w:firstRow="1" w:lastRow="0" w:firstColumn="1" w:lastColumn="0" w:noHBand="0" w:noVBand="1"/>
      </w:tblPr>
      <w:tblGrid>
        <w:gridCol w:w="451"/>
        <w:gridCol w:w="449"/>
        <w:gridCol w:w="3776"/>
        <w:gridCol w:w="4953"/>
      </w:tblGrid>
      <w:tr w:rsidR="000F1FFE" w:rsidRPr="00CF2F04" w14:paraId="0A95A016" w14:textId="77777777" w:rsidTr="008C1FE1">
        <w:tc>
          <w:tcPr>
            <w:tcW w:w="234" w:type="pct"/>
          </w:tcPr>
          <w:p w14:paraId="7D648002" w14:textId="77777777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138FB840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8"/>
                <w:szCs w:val="16"/>
              </w:rPr>
            </w:pPr>
          </w:p>
        </w:tc>
        <w:tc>
          <w:tcPr>
            <w:tcW w:w="1961" w:type="pct"/>
            <w:vAlign w:val="center"/>
          </w:tcPr>
          <w:p w14:paraId="0B9C3BE8" w14:textId="77777777" w:rsidR="000F1FFE" w:rsidRPr="000F4AC2" w:rsidRDefault="000F1FFE" w:rsidP="00A44C2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Cs w:val="16"/>
              </w:rPr>
            </w:pPr>
            <w:r w:rsidRPr="000F4AC2">
              <w:rPr>
                <w:rFonts w:ascii="Arial" w:hAnsi="Arial" w:cs="Arial"/>
                <w:b/>
                <w:color w:val="000000"/>
                <w:szCs w:val="16"/>
              </w:rPr>
              <w:t>Criteria</w:t>
            </w:r>
          </w:p>
        </w:tc>
        <w:tc>
          <w:tcPr>
            <w:tcW w:w="2572" w:type="pct"/>
          </w:tcPr>
          <w:p w14:paraId="67004323" w14:textId="77777777" w:rsidR="000F1FFE" w:rsidRDefault="000F1FFE" w:rsidP="000F1FF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16"/>
              </w:rPr>
            </w:pPr>
            <w:r w:rsidRPr="000F1FFE">
              <w:rPr>
                <w:rFonts w:ascii="Arial" w:hAnsi="Arial" w:cs="Arial"/>
                <w:b/>
                <w:color w:val="000000"/>
                <w:szCs w:val="16"/>
              </w:rPr>
              <w:t xml:space="preserve">Please use a Likert 1-5 point scale </w:t>
            </w:r>
          </w:p>
          <w:p w14:paraId="045D4E68" w14:textId="1658C813" w:rsidR="000F1FFE" w:rsidRPr="00CF2F04" w:rsidRDefault="000F1FFE" w:rsidP="000F1FF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6"/>
              </w:rPr>
            </w:pPr>
            <w:r w:rsidRPr="000F1FFE">
              <w:rPr>
                <w:rFonts w:ascii="Arial" w:hAnsi="Arial" w:cs="Arial"/>
                <w:b/>
                <w:color w:val="000000"/>
                <w:sz w:val="20"/>
                <w:szCs w:val="16"/>
              </w:rPr>
              <w:t>(1-strongly disagree,  2-disagree,   3-somewhat agree,  4-agree,   5-strongly agree</w:t>
            </w:r>
          </w:p>
        </w:tc>
      </w:tr>
      <w:tr w:rsidR="000F1FFE" w:rsidRPr="00CF2F04" w14:paraId="34A70E2C" w14:textId="77777777" w:rsidTr="008C1FE1">
        <w:tc>
          <w:tcPr>
            <w:tcW w:w="234" w:type="pct"/>
            <w:vMerge w:val="restart"/>
            <w:textDirection w:val="btLr"/>
          </w:tcPr>
          <w:p w14:paraId="292B173A" w14:textId="77777777" w:rsidR="000F1FFE" w:rsidRPr="00CF2F04" w:rsidRDefault="000F1FFE" w:rsidP="00084063">
            <w:pPr>
              <w:widowControl w:val="0"/>
              <w:autoSpaceDE w:val="0"/>
              <w:autoSpaceDN w:val="0"/>
              <w:adjustRightInd w:val="0"/>
              <w:ind w:left="113" w:right="113"/>
              <w:jc w:val="center"/>
              <w:rPr>
                <w:rFonts w:ascii="Arial" w:hAnsi="Arial" w:cs="Arial"/>
                <w:color w:val="0D0D0D"/>
                <w:sz w:val="20"/>
                <w:szCs w:val="16"/>
              </w:rPr>
            </w:pPr>
            <w:r w:rsidRPr="00CF2F04">
              <w:rPr>
                <w:rFonts w:ascii="Arial" w:hAnsi="Arial" w:cs="Arial"/>
                <w:color w:val="0D0D0D"/>
                <w:sz w:val="20"/>
                <w:szCs w:val="16"/>
              </w:rPr>
              <w:t>Required qualifications</w:t>
            </w:r>
          </w:p>
          <w:p w14:paraId="7526DE7D" w14:textId="77777777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ind w:left="113" w:right="113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6F325A1E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1</w:t>
            </w:r>
          </w:p>
        </w:tc>
        <w:tc>
          <w:tcPr>
            <w:tcW w:w="1961" w:type="pct"/>
          </w:tcPr>
          <w:p w14:paraId="79B822B6" w14:textId="57CD072D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  <w:r w:rsidRPr="00AE3BD9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The candidate demonstrates the ability to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</w:t>
            </w:r>
            <w:r w:rsidR="008C1FE1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c</w:t>
            </w:r>
            <w:r w:rsidRPr="00021DA7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ommit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</w:t>
            </w:r>
            <w:r w:rsidRPr="00021DA7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to FGCU’s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guiding principles.</w:t>
            </w:r>
          </w:p>
        </w:tc>
        <w:tc>
          <w:tcPr>
            <w:tcW w:w="2572" w:type="pct"/>
          </w:tcPr>
          <w:p w14:paraId="429DA3F0" w14:textId="77777777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784F02FC" w14:textId="77777777" w:rsidTr="008C1FE1">
        <w:tc>
          <w:tcPr>
            <w:tcW w:w="234" w:type="pct"/>
            <w:vMerge/>
          </w:tcPr>
          <w:p w14:paraId="07D77B9D" w14:textId="77777777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70ADF067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2</w:t>
            </w:r>
          </w:p>
        </w:tc>
        <w:tc>
          <w:tcPr>
            <w:tcW w:w="1961" w:type="pct"/>
          </w:tcPr>
          <w:p w14:paraId="1CD1A9D3" w14:textId="5E0831E3" w:rsidR="000F1FFE" w:rsidRPr="00CF2F04" w:rsidRDefault="000F1FF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  <w:r w:rsidRPr="00AE3BD9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The candidate demonstrates the ability to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help </w:t>
            </w:r>
            <w:r w:rsidR="008C1FE1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the 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College attain goal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s.</w:t>
            </w:r>
          </w:p>
        </w:tc>
        <w:tc>
          <w:tcPr>
            <w:tcW w:w="2572" w:type="pct"/>
          </w:tcPr>
          <w:p w14:paraId="6B3C0314" w14:textId="77777777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1BEB704E" w14:textId="77777777" w:rsidTr="008C1FE1">
        <w:tc>
          <w:tcPr>
            <w:tcW w:w="234" w:type="pct"/>
            <w:vMerge/>
          </w:tcPr>
          <w:p w14:paraId="0A326CF8" w14:textId="77777777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4B8B1D77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3</w:t>
            </w:r>
          </w:p>
        </w:tc>
        <w:tc>
          <w:tcPr>
            <w:tcW w:w="1961" w:type="pct"/>
          </w:tcPr>
          <w:p w14:paraId="32F640FD" w14:textId="6723F797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  <w:r w:rsidRPr="00AE3BD9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The candidate demonstrates the ability to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commit to FGCU’s diversity, equity</w:t>
            </w:r>
            <w:r w:rsidR="008C1FE1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,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and inclusion efforts</w:t>
            </w:r>
            <w:r w:rsidR="008C1FE1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, and t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he ability to work with diverse groups and contribute to a climate of inclusion.</w:t>
            </w:r>
          </w:p>
        </w:tc>
        <w:tc>
          <w:tcPr>
            <w:tcW w:w="2572" w:type="pct"/>
          </w:tcPr>
          <w:p w14:paraId="4819AC15" w14:textId="77777777" w:rsidR="000F1FFE" w:rsidRPr="00CF2F04" w:rsidRDefault="000F1FFE" w:rsidP="004A1CB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133BB0B6" w14:textId="77777777" w:rsidTr="008C1FE1">
        <w:tc>
          <w:tcPr>
            <w:tcW w:w="234" w:type="pct"/>
            <w:vMerge/>
          </w:tcPr>
          <w:p w14:paraId="32402F89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636C7462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4</w:t>
            </w:r>
          </w:p>
        </w:tc>
        <w:tc>
          <w:tcPr>
            <w:tcW w:w="1961" w:type="pct"/>
          </w:tcPr>
          <w:p w14:paraId="52B9B6BB" w14:textId="34103916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Teaching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philosophy and/or experience 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addresses the responsibilities of the position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.</w:t>
            </w:r>
          </w:p>
        </w:tc>
        <w:tc>
          <w:tcPr>
            <w:tcW w:w="2572" w:type="pct"/>
          </w:tcPr>
          <w:p w14:paraId="5C67BFF3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41DE7265" w14:textId="77777777" w:rsidTr="008C1FE1">
        <w:tc>
          <w:tcPr>
            <w:tcW w:w="234" w:type="pct"/>
            <w:vMerge/>
          </w:tcPr>
          <w:p w14:paraId="73F6EB04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62A2DB6E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5</w:t>
            </w:r>
          </w:p>
        </w:tc>
        <w:tc>
          <w:tcPr>
            <w:tcW w:w="1961" w:type="pct"/>
          </w:tcPr>
          <w:p w14:paraId="1CC90938" w14:textId="36293CC3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Scholarship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agenda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is clearly articulated and 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addresses the responsibilities of the position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.</w:t>
            </w:r>
          </w:p>
        </w:tc>
        <w:tc>
          <w:tcPr>
            <w:tcW w:w="2572" w:type="pct"/>
          </w:tcPr>
          <w:p w14:paraId="4CB11E26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02A49611" w14:textId="77777777" w:rsidTr="008C1FE1">
        <w:tc>
          <w:tcPr>
            <w:tcW w:w="234" w:type="pct"/>
            <w:vMerge/>
          </w:tcPr>
          <w:p w14:paraId="0DD75753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193DBB55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6</w:t>
            </w:r>
          </w:p>
        </w:tc>
        <w:tc>
          <w:tcPr>
            <w:tcW w:w="1961" w:type="pct"/>
          </w:tcPr>
          <w:p w14:paraId="70487DD9" w14:textId="5260D9B2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  <w:r w:rsidRPr="00AE3BD9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The candidate demonstrates the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p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otential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and/or willingness </w:t>
            </w:r>
            <w:r w:rsidR="00C63AF7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to obtain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external funding.</w:t>
            </w:r>
          </w:p>
        </w:tc>
        <w:tc>
          <w:tcPr>
            <w:tcW w:w="2572" w:type="pct"/>
          </w:tcPr>
          <w:p w14:paraId="2C6D92C7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5D54DE64" w14:textId="77777777" w:rsidTr="008C1FE1">
        <w:tc>
          <w:tcPr>
            <w:tcW w:w="234" w:type="pct"/>
            <w:vMerge/>
          </w:tcPr>
          <w:p w14:paraId="7F1DBF5F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33439E5E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7</w:t>
            </w:r>
          </w:p>
        </w:tc>
        <w:tc>
          <w:tcPr>
            <w:tcW w:w="1961" w:type="pct"/>
          </w:tcPr>
          <w:p w14:paraId="441F5A7C" w14:textId="3E7E2113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  <w:r w:rsidRPr="00AE3BD9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The candidate demonstrates the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p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otential for (</w:t>
            </w:r>
            <w:r w:rsidR="008C1FE1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e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vidence of) </w:t>
            </w:r>
            <w:r w:rsidR="008C1FE1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c</w:t>
            </w: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>ollaboration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  <w:t xml:space="preserve"> and civility in professional activities.</w:t>
            </w:r>
          </w:p>
        </w:tc>
        <w:tc>
          <w:tcPr>
            <w:tcW w:w="2572" w:type="pct"/>
          </w:tcPr>
          <w:p w14:paraId="27615DB6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15A8A659" w14:textId="77777777" w:rsidTr="008C1FE1">
        <w:tc>
          <w:tcPr>
            <w:tcW w:w="234" w:type="pct"/>
            <w:vMerge/>
          </w:tcPr>
          <w:p w14:paraId="1BE482EA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287F03A8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8</w:t>
            </w:r>
          </w:p>
        </w:tc>
        <w:tc>
          <w:tcPr>
            <w:tcW w:w="1961" w:type="pct"/>
          </w:tcPr>
          <w:p w14:paraId="2BBC03CC" w14:textId="2323C69F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572" w:type="pct"/>
          </w:tcPr>
          <w:p w14:paraId="3F400265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5C68454A" w14:textId="77777777" w:rsidTr="008C1FE1">
        <w:tc>
          <w:tcPr>
            <w:tcW w:w="234" w:type="pct"/>
          </w:tcPr>
          <w:p w14:paraId="02026D04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321CED46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9</w:t>
            </w:r>
          </w:p>
        </w:tc>
        <w:tc>
          <w:tcPr>
            <w:tcW w:w="1961" w:type="pct"/>
          </w:tcPr>
          <w:p w14:paraId="1AC76077" w14:textId="1518103B" w:rsidR="000F1FFE" w:rsidRPr="00CF2F04" w:rsidRDefault="000F1FFE" w:rsidP="00666BC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572" w:type="pct"/>
          </w:tcPr>
          <w:p w14:paraId="773236AB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52EAB910" w14:textId="77777777" w:rsidTr="008C1FE1">
        <w:tc>
          <w:tcPr>
            <w:tcW w:w="234" w:type="pct"/>
          </w:tcPr>
          <w:p w14:paraId="27371BCC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08323AE1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10</w:t>
            </w:r>
          </w:p>
        </w:tc>
        <w:tc>
          <w:tcPr>
            <w:tcW w:w="1961" w:type="pct"/>
          </w:tcPr>
          <w:p w14:paraId="0A096E15" w14:textId="25291974" w:rsidR="000F1FFE" w:rsidRPr="00CF2F04" w:rsidRDefault="000F1FFE" w:rsidP="00666BC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572" w:type="pct"/>
          </w:tcPr>
          <w:p w14:paraId="204D5CB8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42BAE749" w14:textId="77777777" w:rsidTr="008C1FE1">
        <w:tc>
          <w:tcPr>
            <w:tcW w:w="234" w:type="pct"/>
          </w:tcPr>
          <w:p w14:paraId="11CA79D3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1FB0536B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11</w:t>
            </w:r>
          </w:p>
        </w:tc>
        <w:tc>
          <w:tcPr>
            <w:tcW w:w="1961" w:type="pct"/>
          </w:tcPr>
          <w:p w14:paraId="4A7CF973" w14:textId="6029B824" w:rsidR="000F1FFE" w:rsidRPr="00CF2F04" w:rsidRDefault="000F1FFE" w:rsidP="00666BC2">
            <w:pP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572" w:type="pct"/>
          </w:tcPr>
          <w:p w14:paraId="3786A028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00BC45A0" w14:textId="77777777" w:rsidTr="008C1FE1">
        <w:tc>
          <w:tcPr>
            <w:tcW w:w="234" w:type="pct"/>
          </w:tcPr>
          <w:p w14:paraId="1747C3AC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372A6365" w14:textId="77777777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  <w:r w:rsidRPr="00CF2F04"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  <w:t>12</w:t>
            </w:r>
          </w:p>
        </w:tc>
        <w:tc>
          <w:tcPr>
            <w:tcW w:w="1961" w:type="pct"/>
          </w:tcPr>
          <w:p w14:paraId="7033DF39" w14:textId="107DED94" w:rsidR="000F1FFE" w:rsidRPr="00CF2F04" w:rsidRDefault="000F1FFE" w:rsidP="00666BC2">
            <w:pPr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572" w:type="pct"/>
          </w:tcPr>
          <w:p w14:paraId="38C5362E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0F1FFE" w:rsidRPr="00CF2F04" w14:paraId="146A0735" w14:textId="77777777" w:rsidTr="008C1FE1">
        <w:tc>
          <w:tcPr>
            <w:tcW w:w="234" w:type="pct"/>
          </w:tcPr>
          <w:p w14:paraId="51C7C678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233" w:type="pct"/>
            <w:vAlign w:val="center"/>
          </w:tcPr>
          <w:p w14:paraId="7815BE09" w14:textId="0D51A6F0" w:rsidR="000F1FFE" w:rsidRPr="00CF2F04" w:rsidRDefault="000F1FFE" w:rsidP="008C1FE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4"/>
              </w:rPr>
            </w:pPr>
          </w:p>
        </w:tc>
        <w:tc>
          <w:tcPr>
            <w:tcW w:w="1961" w:type="pct"/>
          </w:tcPr>
          <w:p w14:paraId="75285FC5" w14:textId="6F9A4B8F" w:rsidR="000F1FFE" w:rsidRPr="00CF2F04" w:rsidRDefault="000F1FFE" w:rsidP="00666BC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572" w:type="pct"/>
          </w:tcPr>
          <w:p w14:paraId="02C32B8A" w14:textId="77777777" w:rsidR="000F1FFE" w:rsidRPr="00CF2F04" w:rsidRDefault="000F1FFE" w:rsidP="00666BC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16"/>
              </w:rPr>
            </w:pPr>
          </w:p>
        </w:tc>
      </w:tr>
    </w:tbl>
    <w:p w14:paraId="42A326F7" w14:textId="77777777" w:rsidR="009E2E0B" w:rsidRPr="0063232D" w:rsidRDefault="009E2E0B" w:rsidP="0087574C">
      <w:pPr>
        <w:rPr>
          <w:sz w:val="18"/>
          <w:szCs w:val="16"/>
        </w:rPr>
      </w:pPr>
    </w:p>
    <w:sectPr w:rsidR="009E2E0B" w:rsidRPr="0063232D" w:rsidSect="008C1FE1">
      <w:pgSz w:w="12240" w:h="15840"/>
      <w:pgMar w:top="108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tzA0NLYwNrC0MDNS0lEKTi0uzszPAykwqwUAq5iLJiwAAAA="/>
  </w:docVars>
  <w:rsids>
    <w:rsidRoot w:val="004A1CB3"/>
    <w:rsid w:val="00021DA7"/>
    <w:rsid w:val="00084063"/>
    <w:rsid w:val="000F1FFE"/>
    <w:rsid w:val="000F4AC2"/>
    <w:rsid w:val="001A02FB"/>
    <w:rsid w:val="004A1CB3"/>
    <w:rsid w:val="005E1CEC"/>
    <w:rsid w:val="00615B8F"/>
    <w:rsid w:val="0063232D"/>
    <w:rsid w:val="00666BC2"/>
    <w:rsid w:val="00822A3F"/>
    <w:rsid w:val="0087574C"/>
    <w:rsid w:val="00883ABA"/>
    <w:rsid w:val="008C1FE1"/>
    <w:rsid w:val="009A0D77"/>
    <w:rsid w:val="009E2E0B"/>
    <w:rsid w:val="00A44C24"/>
    <w:rsid w:val="00AE3BD9"/>
    <w:rsid w:val="00B415CF"/>
    <w:rsid w:val="00B71172"/>
    <w:rsid w:val="00C63AF7"/>
    <w:rsid w:val="00C7275A"/>
    <w:rsid w:val="00CF2F04"/>
    <w:rsid w:val="00D31403"/>
    <w:rsid w:val="00D839CB"/>
    <w:rsid w:val="00EF1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4E103D"/>
  <w14:defaultImageDpi w14:val="300"/>
  <w15:docId w15:val="{50626E99-F66E-4469-955F-4CDC3B0BB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1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840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063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021D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81BDA9385BFD45913C95991E64858D" ma:contentTypeVersion="13" ma:contentTypeDescription="Create a new document." ma:contentTypeScope="" ma:versionID="88525785e9edaecd61413185029ed167">
  <xsd:schema xmlns:xsd="http://www.w3.org/2001/XMLSchema" xmlns:xs="http://www.w3.org/2001/XMLSchema" xmlns:p="http://schemas.microsoft.com/office/2006/metadata/properties" xmlns:ns3="fff51ea6-45a3-41ef-94f7-71bf0c053f62" xmlns:ns4="471710ed-450d-40ac-97e9-4635469aec80" targetNamespace="http://schemas.microsoft.com/office/2006/metadata/properties" ma:root="true" ma:fieldsID="e6634830695b073af02522e39e1dc756" ns3:_="" ns4:_="">
    <xsd:import namespace="fff51ea6-45a3-41ef-94f7-71bf0c053f62"/>
    <xsd:import namespace="471710ed-450d-40ac-97e9-4635469aec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51ea6-45a3-41ef-94f7-71bf0c053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1710ed-450d-40ac-97e9-4635469ae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E0D917-9A53-4FE4-BBC4-744D59B8B60F}">
  <ds:schemaRefs>
    <ds:schemaRef ds:uri="http://schemas.microsoft.com/office/2006/documentManagement/types"/>
    <ds:schemaRef ds:uri="http://purl.org/dc/elements/1.1/"/>
    <ds:schemaRef ds:uri="http://purl.org/dc/dcmitype/"/>
    <ds:schemaRef ds:uri="471710ed-450d-40ac-97e9-4635469aec80"/>
    <ds:schemaRef ds:uri="http://purl.org/dc/terms/"/>
    <ds:schemaRef ds:uri="http://schemas.openxmlformats.org/package/2006/metadata/core-properties"/>
    <ds:schemaRef ds:uri="http://www.w3.org/XML/1998/namespace"/>
    <ds:schemaRef ds:uri="fff51ea6-45a3-41ef-94f7-71bf0c053f62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B255819-4BAB-4A69-AB2D-F2674161D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7BD8F3-091A-4596-8965-FCC7637202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f51ea6-45a3-41ef-94f7-71bf0c053f62"/>
    <ds:schemaRef ds:uri="471710ed-450d-40ac-97e9-4635469ae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1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mhuet</dc:creator>
  <cp:keywords/>
  <dc:description/>
  <cp:lastModifiedBy>Clemons, Andi</cp:lastModifiedBy>
  <cp:revision>2</cp:revision>
  <dcterms:created xsi:type="dcterms:W3CDTF">2021-09-21T15:28:00Z</dcterms:created>
  <dcterms:modified xsi:type="dcterms:W3CDTF">2021-09-2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81BDA9385BFD45913C95991E64858D</vt:lpwstr>
  </property>
</Properties>
</file>